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qfn_tspot-hiv-noindeterminates"/>
      <w:bookmarkEnd w:id="21"/>
      <w:r>
        <w:t xml:space="preserve">QFN_TSPOT-HIV-noindeterminates</w:t>
      </w:r>
    </w:p>
    <w:p>
      <w:pPr>
        <w:pStyle w:val="Heading4"/>
      </w:pPr>
      <w:bookmarkStart w:id="22" w:name="prevalence-0.1-and-0.5"/>
      <w:bookmarkEnd w:id="22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rule-out-test-cost-1-and-200-gbp"/>
      <w:bookmarkEnd w:id="28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follow-up-visit-54-and-127-days"/>
      <w:bookmarkEnd w:id="34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indiv-dectree_qfn_tspot-hiv-withindeterminates"/>
      <w:bookmarkEnd w:id="40"/>
      <w:r>
        <w:t xml:space="preserve">indiv-dectree_QFN_TSPOT-HIV-WITHindeterminates</w:t>
      </w:r>
    </w:p>
    <w:p>
      <w:pPr>
        <w:pStyle w:val="Heading4"/>
      </w:pPr>
      <w:bookmarkStart w:id="41" w:name="prevalence-0.1-and-0.5-1"/>
      <w:bookmarkEnd w:id="41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rule-out-test-cost-1-and-200-gbp-1"/>
      <w:bookmarkEnd w:id="47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3" w:name="follow-up-visit-54-and-127-days-1"/>
      <w:bookmarkEnd w:id="53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indiv-dectree_qfn_tspot-hivneg-noindeterminates"/>
      <w:bookmarkEnd w:id="59"/>
      <w:r>
        <w:t xml:space="preserve">indiv-dectree_QFN_TSPOT-HIVneg-noindeterminates</w:t>
      </w:r>
    </w:p>
    <w:p>
      <w:pPr>
        <w:pStyle w:val="Heading4"/>
      </w:pPr>
      <w:bookmarkStart w:id="60" w:name="prevalence-0.1-and-0.5-2"/>
      <w:bookmarkEnd w:id="60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6" w:name="rule-out-test-cost-1-and-200-gbp-2"/>
      <w:bookmarkEnd w:id="66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2" w:name="follow-up-visit-54-and-127-days-2"/>
      <w:bookmarkEnd w:id="72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unnamed-chunk-4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8" w:name="indiv-dectree_qfn_tspot-hivneg-withindeterminates"/>
      <w:bookmarkEnd w:id="78"/>
      <w:r>
        <w:t xml:space="preserve">indiv-dectree_QFN_TSPOT-HIVneg-WITHindeterminates</w:t>
      </w:r>
    </w:p>
    <w:p>
      <w:pPr>
        <w:pStyle w:val="Heading4"/>
      </w:pPr>
      <w:bookmarkStart w:id="79" w:name="prevalence-0.1-and-0.5-3"/>
      <w:bookmarkEnd w:id="79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5" w:name="rule-out-test-cost-1-and-200-gbp-3"/>
      <w:bookmarkEnd w:id="85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1" w:name="follow-up-visit-54-and-127-days-3"/>
      <w:bookmarkEnd w:id="91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unnamed-chunk-6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7" w:name="indiv-dectree_qfn_tspot-hivpos-noindeterminates"/>
      <w:bookmarkEnd w:id="97"/>
      <w:r>
        <w:t xml:space="preserve">indiv-dectree_QFN_TSPOT-HIVpos-noindeterminates</w:t>
      </w:r>
    </w:p>
    <w:p>
      <w:pPr>
        <w:pStyle w:val="Heading4"/>
      </w:pPr>
      <w:bookmarkStart w:id="98" w:name="prevalence-0.1-and-0.5-4"/>
      <w:bookmarkEnd w:id="98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4" w:name="rule-out-test-cost-1-and-200-gbp-4"/>
      <w:bookmarkEnd w:id="104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10" w:name="follow-up-visit-54-and-127-days-4"/>
      <w:bookmarkEnd w:id="110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noindeterminates-RUNS_files/unnamed-chunk-7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6" w:name="indiv-dectree_qfn_tspot-hivpos-withindeterminates"/>
      <w:bookmarkEnd w:id="116"/>
      <w:r>
        <w:t xml:space="preserve">indiv-dectree_QFN_TSPOT-HIVpos-WITHindeterminates</w:t>
      </w:r>
    </w:p>
    <w:p>
      <w:pPr>
        <w:pStyle w:val="Heading4"/>
      </w:pPr>
      <w:bookmarkStart w:id="117" w:name="prevalence-0.1-and-0.5-5"/>
      <w:bookmarkEnd w:id="117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8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8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8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23" w:name="rule-out-test-cost-1-and-200-gbp-5"/>
      <w:bookmarkEnd w:id="123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29" w:name="follow-up-visit-54-and-127-days-5"/>
      <w:bookmarkEnd w:id="129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-WITHindeterminates-RUNS_files/unnamed-chunk-9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5" w:name="indiv-dectree_qfn_tspot-noindeterminates"/>
      <w:bookmarkEnd w:id="135"/>
      <w:r>
        <w:t xml:space="preserve">indiv-dectree_QFN_TSPOT-noindeterminates</w:t>
      </w:r>
    </w:p>
    <w:p>
      <w:pPr>
        <w:pStyle w:val="Heading4"/>
      </w:pPr>
      <w:bookmarkStart w:id="136" w:name="prevalence-0.1-and-0.5-6"/>
      <w:bookmarkEnd w:id="136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42" w:name="rule-out-test-cost-1-and-200-gbp-6"/>
      <w:bookmarkEnd w:id="142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48" w:name="follow-up-visit-54-and-127-days-6"/>
      <w:bookmarkEnd w:id="148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noindeterminates-RUNS_files/unnamed-chunk-10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4" w:name="indiv-dectree_qfn_tspot-withindeterminates"/>
      <w:bookmarkEnd w:id="154"/>
      <w:r>
        <w:t xml:space="preserve">indiv-dectree_QFN_TSPOT-WITHindeterminates</w:t>
      </w:r>
    </w:p>
    <w:p>
      <w:pPr>
        <w:pStyle w:val="Heading4"/>
      </w:pPr>
      <w:bookmarkStart w:id="155" w:name="prevalence-0.1-and-0.5-7"/>
      <w:bookmarkEnd w:id="155"/>
      <w:r>
        <w:t xml:space="preserve">Prevalence 0.1 and 0.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61" w:name="rule-out-test-cost-1-and-200-gbp-7"/>
      <w:bookmarkEnd w:id="161"/>
      <w:r>
        <w:t xml:space="preserve">Rule-out test cost 1 and 200 GB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67" w:name="follow-up-visit-54-and-127-days-7"/>
      <w:bookmarkEnd w:id="167"/>
      <w:r>
        <w:t xml:space="preserve">Follow-up visit 54 and 127 day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unnamed-chunk-1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9" w:name="quantiles-basecase-qfn-tspot"/>
      <w:bookmarkEnd w:id="189"/>
      <w:r>
        <w:t xml:space="preserve">65quantiles-basecase-QFN-TSP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3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unnamed-chunk-14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-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c4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Nathan Green</dc:creator>
</cp:coreProperties>
</file>